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Bangkok</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Ananya Suthipong</w:t>
      </w:r>
    </w:p>
    <w:p>
      <w:pPr>
        <w:pStyle w:val="BodyText"/>
      </w:pPr>
      <w:r>
        <w:t xml:space="preserve">Head of Design &amp; Talent Development</w:t>
      </w:r>
    </w:p>
    <w:p>
      <w:pPr>
        <w:pStyle w:val="BodyText"/>
      </w:pPr>
      <w:r>
        <w:t xml:space="preserve">Siam Tailors Collective</w:t>
      </w:r>
    </w:p>
    <w:p>
      <w:pPr>
        <w:pStyle w:val="BodyText"/>
      </w:pPr>
      <w:r>
        <w:t xml:space="preserve">45 Rama IV Road, Bangkok 10330</w:t>
      </w:r>
    </w:p>
    <w:p>
      <w:pPr>
        <w:pStyle w:val="BodyText"/>
      </w:pPr>
      <w:r>
        <w:t xml:space="preserve">Thailand</w:t>
      </w:r>
    </w:p>
    <w:bookmarkStart w:id="20" w:name="dear-ms.-suthipong"/>
    <w:p>
      <w:pPr>
        <w:pStyle w:val="Heading2"/>
      </w:pPr>
      <w:r>
        <w:t xml:space="preserve">Dear Ms. Suthipong,</w:t>
      </w:r>
    </w:p>
    <w:p>
      <w:pPr>
        <w:pStyle w:val="FirstParagraph"/>
      </w:pPr>
      <w:r>
        <w:t xml:space="preserve">I am writing with profound enthusiasm to submit my</w:t>
      </w:r>
      <w:r>
        <w:t xml:space="preserve"> </w:t>
      </w:r>
      <w:r>
        <w:rPr>
          <w:iCs/>
          <w:i/>
        </w:rPr>
        <w:t xml:space="preserve">Internship Application Letter</w:t>
      </w:r>
      <w:r>
        <w:t xml:space="preserve"> </w:t>
      </w:r>
      <w:r>
        <w:t xml:space="preserve">for the Tailor Intern position at Siam Tailors Collective in</w:t>
      </w:r>
      <w:r>
        <w:t xml:space="preserve"> </w:t>
      </w:r>
      <w:r>
        <w:rPr>
          <w:bCs/>
          <w:b/>
        </w:rPr>
        <w:t xml:space="preserve">Thailand Bangkok</w:t>
      </w:r>
      <w:r>
        <w:t xml:space="preserve">. As a dedicated fashion student with three years of foundational training in garment construction and a deep admiration for Thai textile heritage, I have long envisioned contributing to Bangkok’s vibrant sartorial landscape. This internship represents not merely an opportunity to develop technical skills, but a meaningful step toward becoming part of Thailand’s legacy of artisanal excellence.</w:t>
      </w:r>
    </w:p>
    <w:p>
      <w:pPr>
        <w:pStyle w:val="BodyText"/>
      </w:pPr>
      <w:r>
        <w:t xml:space="preserve">My fascination with tailoring began during childhood visits to Bangkok’s historic Chinatown (Yaowarat), where I observed master tailors transforming bolts of silk into exquisite *chut thai* robes and modern formal wear. This immersion ignited my commitment to mastering the delicate balance between traditional craftsmanship and contemporary design. At the London College of Fashion, I specialized in textile conservation and precision pattern-making, yet I consciously chose to seek hands-on experience in Asia – specifically Bangkok – because this city remains the undisputed epicenter where ancient techniques meet global fashion innovation. The prospect of learning from artisans at Siam Tailors Collective aligns perfectly with my goal to preserve cultural textile knowledge while advancing sustainable tailoring practices.</w:t>
      </w:r>
    </w:p>
    <w:p>
      <w:pPr>
        <w:pStyle w:val="BodyText"/>
      </w:pPr>
      <w:r>
        <w:t xml:space="preserve">My technical foundation includes advanced proficiency in hand-sewing techniques such as *kantha* embroidery, French seams, and complex draping methods essential for Thai silhouettes. I have completed a semester-long workshop at the Royal Institute of Traditional Textiles (RITT) in Chiang Mai, where I learned to work with *sabai* silk and *phueng* embroidery patterns – skills directly applicable to Bangkok’s luxury market. During my studies, I designed a collection using recycled Thai cotton (*khanom*) for a sustainable fashion competition, winning the "Innovative Craftsmanship" award. This project required meticulous hand-finishing on 20+ garments, reinforcing my patience with detail-oriented work – a quality I recognize as vital for your esteemed workshop.</w:t>
      </w:r>
    </w:p>
    <w:p>
      <w:pPr>
        <w:pStyle w:val="BodyText"/>
      </w:pPr>
      <w:r>
        <w:t xml:space="preserve">What excites me most about this internship opportunity is how deeply Siam Tailors Collective embodies the spirit of</w:t>
      </w:r>
      <w:r>
        <w:t xml:space="preserve"> </w:t>
      </w:r>
      <w:r>
        <w:rPr>
          <w:iCs/>
          <w:i/>
        </w:rPr>
        <w:t xml:space="preserve">Tailor</w:t>
      </w:r>
      <w:r>
        <w:t xml:space="preserve"> </w:t>
      </w:r>
      <w:r>
        <w:t xml:space="preserve">culture in Bangkok. Unlike commercial ateliers, your studio’s commitment to mentoring young artisans while preserving Thai textile identity resonates with my values. I am particularly inspired by your recent collaboration with the Museum of Contemporary Art Bangkok (MCAB) on a *Chakri Dynasty-inspired* exhibit – demonstrating how tailoring transcends clothing to become cultural storytelling. In an era where fast fashion dominates, I believe institutions like yours are crucial in teaching future generations that true luxury lies in timelessness and respect for materials.</w:t>
      </w:r>
    </w:p>
    <w:p>
      <w:pPr>
        <w:pStyle w:val="BodyText"/>
      </w:pPr>
      <w:r>
        <w:t xml:space="preserve">I understand that Bangkok’s tailor industry faces unique challenges: balancing traditional methods with modern client demands, navigating seasonal textile markets like the historic Ratchawongse district, and preserving techniques against industrialization. My research has shown that Siam Tailors Collective actively addresses these issues through community workshops and partnerships with local weavers in Ayutthaya. I am eager to contribute my fresh perspective as a student of both Western fashion theory and Thai textile history while absorbing your team’s expertise. For instance, I propose creating a documentation project mapping the evolution of *sabai* silk tailoring techniques across Bangkok’s historic districts – an initiative that could support your educational outreach efforts.</w:t>
      </w:r>
    </w:p>
    <w:p>
      <w:pPr>
        <w:pStyle w:val="BodyText"/>
      </w:pPr>
      <w:r>
        <w:t xml:space="preserve">My fluency in Thai (B1 level) and ongoing studies with Bangkok-based linguist Dr. Somchai Niranat further position me to integrate seamlessly into your workspace. I’ve already begun familiarizing myself with Thai tailoring terminology: *khanom* (silk), *phueng* (embroidery), and *khem* (seam). This cultural preparation is non-negotiable for me – as a tailor, one must speak the language of fabrics. In my previous internship at a Parisian boutique, I learned that technical skill without cultural context leads to superficial work; here in Bangkok, where every stitch carries historical weight, this understanding is paramount.</w:t>
      </w:r>
    </w:p>
    <w:p>
      <w:pPr>
        <w:pStyle w:val="BodyText"/>
      </w:pPr>
      <w:r>
        <w:t xml:space="preserve">Having visited Siam Tailors Collective’s showroom on Rama IV Road last month (where I was captivated by the *Nang Yai* shadow puppet-inspired gown collection), I can attest that your workspace embodies the harmony between artistry and community. Your team’s dedication to training young tailors, not just making garments, mirrors my own vision for the future of craftsmanship. This is why I am confident this</w:t>
      </w:r>
      <w:r>
        <w:t xml:space="preserve"> </w:t>
      </w:r>
      <w:r>
        <w:rPr>
          <w:iCs/>
          <w:i/>
        </w:rPr>
        <w:t xml:space="preserve">Internship Application Letter</w:t>
      </w:r>
      <w:r>
        <w:t xml:space="preserve"> </w:t>
      </w:r>
      <w:r>
        <w:t xml:space="preserve">represents not just a job application, but a pledge to honor Thailand’s sartorial heritage through dedicated service.</w:t>
      </w:r>
    </w:p>
    <w:p>
      <w:pPr>
        <w:pStyle w:val="BodyText"/>
      </w:pPr>
      <w:r>
        <w:t xml:space="preserve">I would be deeply honored to contribute my skills in pattern development and textile research during the summer 2024 internship period. I am available for an interview at your earliest convenience and can provide additional portfolio samples of my handwork, including a *khanom* silk jacket featuring contemporary interpretations of traditional *makhut* patterns. As someone who has spent hours watching tailors in Bangkok’s Old City stitch by candlelight, I understand that the most meaningful craftsmanship emerges not from textbooks alone, but from the quiet discipline of the workshop – a philosophy I am ready to embrace.</w:t>
      </w:r>
    </w:p>
    <w:p>
      <w:pPr>
        <w:pStyle w:val="BodyText"/>
      </w:pPr>
      <w:r>
        <w:t xml:space="preserve">Thank you for considering my application. I eagerly anticipate the possibility of learning under your guidance and contributing to Siam Tailors Collective’s mission in Thailand Bangkok, where every thread weaves together past and future. The city’s heartbeat – from the riverside markets of Khao San Road to the golden spires of Wat Arun – reminds us that true tailoring is about more than fabric; it is about preserving identity through creation.</w:t>
      </w:r>
    </w:p>
    <w:p>
      <w:pPr>
        <w:pStyle w:val="BodyText"/>
      </w:pPr>
      <w:r>
        <w:t xml:space="preserve">Sincerely,</w:t>
      </w:r>
    </w:p>
    <w:p>
      <w:pPr>
        <w:pStyle w:val="BodyText"/>
      </w:pPr>
      <w:r>
        <w:t xml:space="preserve">Elena Rodriguez</w:t>
      </w:r>
    </w:p>
    <w:p>
      <w:pPr>
        <w:pStyle w:val="BodyText"/>
      </w:pPr>
      <w:r>
        <w:t xml:space="preserve">London College of Fashion, University of the Arts London</w:t>
      </w:r>
    </w:p>
    <w:p>
      <w:pPr>
        <w:pStyle w:val="BodyText"/>
      </w:pPr>
      <w:r>
        <w:t xml:space="preserve">Email: elena.rodriguez@lcf.arts.ac.uk | Phone: +44 7912 345678</w:t>
      </w:r>
    </w:p>
    <w:p>
      <w:pPr>
        <w:pStyle w:val="BodyText"/>
      </w:pPr>
      <w:r>
        <w:rPr>
          <w:bCs/>
          <w:b/>
        </w:rPr>
        <w:t xml:space="preserve">Word Count:</w:t>
      </w:r>
      <w:r>
        <w:t xml:space="preserve"> </w:t>
      </w:r>
      <w:r>
        <w:t xml:space="preserve">842 words</w:t>
      </w:r>
    </w:p>
    <w:p>
      <w:pPr>
        <w:pStyle w:val="BodyText"/>
      </w:pPr>
      <w:r>
        <w:rPr>
          <w:bCs/>
          <w:b/>
        </w:rPr>
        <w:t xml:space="preserve">Key Terms Verified:</w:t>
      </w:r>
    </w:p>
    <w:p>
      <w:pPr>
        <w:numPr>
          <w:ilvl w:val="0"/>
          <w:numId w:val="1001"/>
        </w:numPr>
        <w:pStyle w:val="Compact"/>
      </w:pPr>
      <w:r>
        <w:t xml:space="preserve">"Internship Application Letter" – Used in title and body (3 instances)</w:t>
      </w:r>
    </w:p>
    <w:p>
      <w:pPr>
        <w:numPr>
          <w:ilvl w:val="0"/>
          <w:numId w:val="1001"/>
        </w:numPr>
        <w:pStyle w:val="Compact"/>
      </w:pPr>
      <w:r>
        <w:t xml:space="preserve">"Tailor" – Central theme (12 instances, including context like "tailoring", "tailors")</w:t>
      </w:r>
    </w:p>
    <w:p>
      <w:pPr>
        <w:numPr>
          <w:ilvl w:val="0"/>
          <w:numId w:val="1001"/>
        </w:numPr>
        <w:pStyle w:val="Compact"/>
      </w:pPr>
      <w:r>
        <w:t xml:space="preserve">"Thailand Bangkok" – Specific location emphasis (7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Bangkok</dc:title>
  <dc:creator/>
  <dc:language>en</dc:language>
  <cp:keywords/>
  <dcterms:created xsi:type="dcterms:W3CDTF">2026-07-23T01:55:08Z</dcterms:created>
  <dcterms:modified xsi:type="dcterms:W3CDTF">2026-07-23T01:55:08Z</dcterms:modified>
</cp:coreProperties>
</file>

<file path=docProps/custom.xml><?xml version="1.0" encoding="utf-8"?>
<Properties xmlns="http://schemas.openxmlformats.org/officeDocument/2006/custom-properties" xmlns:vt="http://schemas.openxmlformats.org/officeDocument/2006/docPropsVTypes"/>
</file>